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9947F" w14:textId="77777777" w:rsidR="00730A2E" w:rsidRPr="00730A2E" w:rsidRDefault="00730A2E" w:rsidP="005D5C16">
      <w:pPr>
        <w:pBdr>
          <w:top w:val="nil"/>
          <w:left w:val="nil"/>
          <w:bottom w:val="nil"/>
          <w:right w:val="nil"/>
          <w:between w:val="nil"/>
        </w:pBdr>
        <w:rPr>
          <w:rFonts w:eastAsia="Calibri"/>
          <w:color w:val="000000"/>
          <w:lang w:val="pt-BR"/>
        </w:rPr>
      </w:pPr>
    </w:p>
    <w:p w14:paraId="44D27AC6" w14:textId="2F3289A7" w:rsidR="005D5C16" w:rsidRDefault="005D5C16" w:rsidP="00730A2E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  <w:r w:rsidRPr="00730A2E">
        <w:rPr>
          <w:rFonts w:eastAsia="Calibri"/>
          <w:b/>
          <w:bCs/>
          <w:color w:val="000000"/>
          <w:lang w:val="pt-BR"/>
        </w:rPr>
        <w:t>AVALIAÇÃO DA TESE DE DOUTORADO</w:t>
      </w:r>
    </w:p>
    <w:p w14:paraId="7648F526" w14:textId="77777777" w:rsidR="00730A2E" w:rsidRDefault="00730A2E" w:rsidP="00730A2E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</w:p>
    <w:p w14:paraId="3BC3E433" w14:textId="77777777" w:rsidR="00730A2E" w:rsidRPr="00730A2E" w:rsidRDefault="00730A2E" w:rsidP="00730A2E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</w:p>
    <w:p w14:paraId="59BCDF56" w14:textId="654F4CB3" w:rsidR="005D5C16" w:rsidRPr="00730A2E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eastAsia="Calibri"/>
          <w:color w:val="000000"/>
          <w:lang w:val="pt-BR"/>
        </w:rPr>
      </w:pPr>
      <w:r w:rsidRPr="00730A2E">
        <w:rPr>
          <w:rFonts w:eastAsia="Calibri"/>
          <w:color w:val="000000"/>
          <w:lang w:val="pt-BR"/>
        </w:rPr>
        <w:t>ENGENHARIAS III – QUADRIÊNIO 20</w:t>
      </w:r>
      <w:r w:rsidR="00DC7C67" w:rsidRPr="00730A2E">
        <w:rPr>
          <w:rFonts w:eastAsia="Calibri"/>
          <w:color w:val="000000"/>
          <w:lang w:val="pt-BR"/>
        </w:rPr>
        <w:t>21</w:t>
      </w:r>
      <w:r w:rsidRPr="00730A2E">
        <w:rPr>
          <w:rFonts w:eastAsia="Calibri"/>
          <w:color w:val="000000"/>
          <w:lang w:val="pt-BR"/>
        </w:rPr>
        <w:t>-202</w:t>
      </w:r>
      <w:r w:rsidR="00DC7C67" w:rsidRPr="00730A2E">
        <w:rPr>
          <w:rFonts w:eastAsia="Calibri"/>
          <w:color w:val="000000"/>
          <w:lang w:val="pt-BR"/>
        </w:rPr>
        <w:t>4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730A2E" w14:paraId="7FE9FEEC" w14:textId="77777777" w:rsidTr="00DD44EF">
        <w:tc>
          <w:tcPr>
            <w:tcW w:w="4478" w:type="dxa"/>
          </w:tcPr>
          <w:p w14:paraId="3DD0C52D" w14:textId="5573845C" w:rsidR="005D5C16" w:rsidRPr="00730A2E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 de ensino:</w:t>
            </w:r>
            <w:r w:rsidR="00D708CB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UFF</w:t>
            </w:r>
          </w:p>
        </w:tc>
        <w:tc>
          <w:tcPr>
            <w:tcW w:w="4448" w:type="dxa"/>
          </w:tcPr>
          <w:p w14:paraId="0D292E83" w14:textId="6FB0C49E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Programa:</w:t>
            </w:r>
            <w:r w:rsidR="0025290A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NGENHARIA DE PRODUÇÃO</w:t>
            </w:r>
          </w:p>
        </w:tc>
      </w:tr>
      <w:tr w:rsidR="005D5C16" w:rsidRPr="00730A2E" w14:paraId="5CE2C7EF" w14:textId="77777777" w:rsidTr="00DD44EF">
        <w:tc>
          <w:tcPr>
            <w:tcW w:w="8926" w:type="dxa"/>
            <w:gridSpan w:val="2"/>
          </w:tcPr>
          <w:p w14:paraId="4EE5B1CC" w14:textId="6191DEE7" w:rsidR="005D5C16" w:rsidRPr="00730A2E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Nome do candidato:</w:t>
            </w:r>
            <w:r w:rsidR="00D708CB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192D7C" w:rsidRPr="00730A2E">
              <w:rPr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="00D708CB" w:rsidRPr="00730A2E">
              <w:rPr>
                <w:color w:val="333333"/>
                <w:sz w:val="22"/>
                <w:szCs w:val="22"/>
                <w:shd w:val="clear" w:color="auto" w:fill="FFFFFF"/>
                <w:lang w:val="pt-BR"/>
              </w:rPr>
              <w:t>Nome</w:t>
            </w:r>
          </w:p>
        </w:tc>
      </w:tr>
      <w:tr w:rsidR="005D5C16" w:rsidRPr="00730A2E" w14:paraId="09B2E4CE" w14:textId="77777777" w:rsidTr="00DD44EF">
        <w:tc>
          <w:tcPr>
            <w:tcW w:w="8926" w:type="dxa"/>
            <w:gridSpan w:val="2"/>
          </w:tcPr>
          <w:p w14:paraId="031CFA17" w14:textId="3309EA22" w:rsidR="005D5C16" w:rsidRPr="00730A2E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Título da tese:</w:t>
            </w:r>
            <w:r w:rsidR="006A165F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D708CB" w:rsidRPr="004459E6">
              <w:rPr>
                <w:bCs/>
                <w:color w:val="333333"/>
                <w:sz w:val="22"/>
                <w:szCs w:val="22"/>
                <w:shd w:val="clear" w:color="auto" w:fill="FFFFFF"/>
                <w:lang w:val="pt-BR"/>
              </w:rPr>
              <w:t>Título</w:t>
            </w:r>
            <w:r w:rsidR="00192D7C" w:rsidRPr="00730A2E">
              <w:rPr>
                <w:b/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</w:p>
        </w:tc>
      </w:tr>
      <w:tr w:rsidR="005D5C16" w:rsidRPr="00730A2E" w14:paraId="3B5F6AE1" w14:textId="77777777" w:rsidTr="00DD44EF">
        <w:tc>
          <w:tcPr>
            <w:tcW w:w="8926" w:type="dxa"/>
            <w:gridSpan w:val="2"/>
          </w:tcPr>
          <w:p w14:paraId="2F0058E7" w14:textId="514A9D2F" w:rsidR="005D5C16" w:rsidRPr="00730A2E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Data da defesa: </w:t>
            </w:r>
            <w:r w:rsidR="00730A2E" w:rsidRPr="00730A2E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>DD/MM/AA</w:t>
            </w:r>
          </w:p>
        </w:tc>
      </w:tr>
      <w:tr w:rsidR="005D5C16" w:rsidRPr="00730A2E" w14:paraId="266A498B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56940394" w14:textId="77777777" w:rsidR="005D5C16" w:rsidRPr="00730A2E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AVALIAÇÃO </w:t>
            </w:r>
            <w:r w:rsidR="00A54BCD" w:rsidRPr="00730A2E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>DA TESE</w:t>
            </w:r>
          </w:p>
          <w:p w14:paraId="075A3204" w14:textId="7DA510B1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Pede-se à </w:t>
            </w:r>
            <w:r w:rsidRPr="00730A2E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banca examinadora</w:t>
            </w:r>
            <w:r w:rsidRPr="00730A2E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que avalie:</w:t>
            </w:r>
          </w:p>
          <w:p w14:paraId="2A3D707D" w14:textId="1637C84E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1) Qual é a </w:t>
            </w:r>
            <w:r w:rsidRPr="00730A2E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contribuição da tese de doutorado ao estado da arte</w:t>
            </w:r>
            <w:r w:rsidR="00FC2B41" w:rsidRPr="00730A2E">
              <w:rPr>
                <w:rFonts w:eastAsia="Calibri"/>
                <w:i/>
                <w:iCs/>
                <w:sz w:val="22"/>
                <w:szCs w:val="22"/>
                <w:lang w:val="pt-BR"/>
              </w:rPr>
              <w:t>,</w:t>
            </w:r>
            <w:r w:rsidRPr="00730A2E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na área do conhecimento em que se enquadra?</w:t>
            </w:r>
          </w:p>
          <w:p w14:paraId="12112542" w14:textId="77777777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40D18CD0" w14:textId="77777777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4213CF45" w14:textId="4549F61B" w:rsidR="005D5C16" w:rsidRPr="00730A2E" w:rsidRDefault="005D5C16" w:rsidP="00DD44EF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sz w:val="22"/>
                <w:szCs w:val="22"/>
                <w:lang w:val="pt-BR"/>
              </w:rPr>
              <w:t xml:space="preserve">2) Qual foi o </w:t>
            </w:r>
            <w:r w:rsidRPr="00730A2E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domínio do conhecimento que dá suporte à tese</w:t>
            </w: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emonstrado pelo candidato durante a defesa?</w:t>
            </w:r>
          </w:p>
          <w:p w14:paraId="0D035D64" w14:textId="1CFC5E45" w:rsidR="005D5C16" w:rsidRPr="00730A2E" w:rsidRDefault="005D5C16" w:rsidP="00DD44EF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55227834" w14:textId="77777777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730A2E" w14:paraId="25CEFC7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942D7D" w14:textId="718E47A5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6A165F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D708CB" w:rsidRPr="00730A2E">
              <w:rPr>
                <w:sz w:val="22"/>
                <w:szCs w:val="22"/>
                <w:lang w:val="pt-BR"/>
              </w:rPr>
              <w:t>Orientador</w:t>
            </w:r>
          </w:p>
          <w:p w14:paraId="0DA20601" w14:textId="554E62DF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6A165F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1BCD15EE" w14:textId="77777777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</w:tc>
      </w:tr>
      <w:tr w:rsidR="005D5C16" w:rsidRPr="00730A2E" w14:paraId="42293D75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B83321" w14:textId="61D18C6A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D708CB" w:rsidRPr="00730A2E">
              <w:rPr>
                <w:color w:val="000000"/>
                <w:sz w:val="22"/>
                <w:szCs w:val="22"/>
                <w:shd w:val="clear" w:color="auto" w:fill="EEEEEE"/>
                <w:lang w:val="pt-BR"/>
              </w:rPr>
              <w:t xml:space="preserve"> </w:t>
            </w:r>
          </w:p>
          <w:p w14:paraId="058E40EC" w14:textId="3F85D1C2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6A165F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3D5D5F99" w14:textId="77777777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</w:tc>
      </w:tr>
      <w:tr w:rsidR="005D5C16" w:rsidRPr="00730A2E" w14:paraId="69C9FA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279948" w14:textId="2BAB4CB6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6A165F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257E48F1" w14:textId="02396333" w:rsidR="00192D7C" w:rsidRPr="00730A2E" w:rsidRDefault="005D5C16" w:rsidP="00192D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</w:t>
            </w:r>
            <w:r w:rsidR="00D708CB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:</w:t>
            </w:r>
            <w:r w:rsidR="00192D7C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0F91DCA2" w14:textId="67E63D65" w:rsidR="00192D7C" w:rsidRPr="00730A2E" w:rsidRDefault="00192D7C" w:rsidP="00192D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                                                                        </w:t>
            </w:r>
            <w:r w:rsidR="005D5C16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</w:tc>
      </w:tr>
      <w:tr w:rsidR="005D5C16" w:rsidRPr="00730A2E" w14:paraId="5D92675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89F42E" w14:textId="7103CFD8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6A165F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3B693212" w14:textId="3A49908C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6A165F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4DB2C091" w14:textId="77777777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Assinatura </w:t>
            </w:r>
          </w:p>
        </w:tc>
      </w:tr>
      <w:tr w:rsidR="005D5C16" w:rsidRPr="00730A2E" w14:paraId="16FF9416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929D2A" w14:textId="7F57B48F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6A165F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17A42F13" w14:textId="62B6C0EB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084834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10AEA513" w14:textId="77777777" w:rsidR="005D5C16" w:rsidRPr="00730A2E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5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Assinatura </w:t>
            </w:r>
          </w:p>
        </w:tc>
      </w:tr>
      <w:tr w:rsidR="006A165F" w:rsidRPr="00730A2E" w14:paraId="0F7779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B497B5" w14:textId="4B5F1583" w:rsidR="006A165F" w:rsidRPr="00730A2E" w:rsidRDefault="006A165F" w:rsidP="006A16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Nome: </w:t>
            </w:r>
          </w:p>
          <w:p w14:paraId="082CB0EE" w14:textId="19C9299E" w:rsidR="006A165F" w:rsidRPr="00730A2E" w:rsidRDefault="006A165F" w:rsidP="006A16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084834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5399FEF9" w14:textId="5974BDDB" w:rsidR="006A165F" w:rsidRPr="00730A2E" w:rsidRDefault="006A165F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                                                                      </w:t>
            </w:r>
            <w:r w:rsid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</w:t>
            </w: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  <w:p w14:paraId="6753A896" w14:textId="2EBE7AA9" w:rsidR="00730A2E" w:rsidRPr="00730A2E" w:rsidRDefault="00730A2E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730A2E" w14:paraId="7D52CB3E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65E0BCB9" w14:textId="77777777" w:rsidR="005D5C16" w:rsidRPr="00730A2E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>INDICAÇÃO DA TESE PELA COORDENAÇÂO DO PROGRAMA</w:t>
            </w:r>
          </w:p>
          <w:p w14:paraId="79B4EFE7" w14:textId="206A8BB2" w:rsidR="005D5C16" w:rsidRPr="00730A2E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- Indico como uma das melhores teses defendidas e aprovadas no programa, no quadriênio 20</w:t>
            </w:r>
            <w:r w:rsidR="00DC7C67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21</w:t>
            </w: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-202</w:t>
            </w:r>
            <w:r w:rsidR="00DC7C67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4</w:t>
            </w: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.</w:t>
            </w:r>
          </w:p>
          <w:p w14:paraId="51F05454" w14:textId="249880C6" w:rsidR="005D5C16" w:rsidRPr="00730A2E" w:rsidRDefault="005D5C16" w:rsidP="00084834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- A tese foi </w:t>
            </w:r>
            <w:r w:rsidRPr="00730A2E">
              <w:rPr>
                <w:rFonts w:eastAsia="Calibri"/>
                <w:sz w:val="22"/>
                <w:szCs w:val="22"/>
                <w:lang w:val="pt-BR"/>
              </w:rPr>
              <w:t>recipiente do seguinte prêmio, menção honrosa ou outra forma de reconhecimento:</w:t>
            </w:r>
          </w:p>
          <w:p w14:paraId="0BDFEF90" w14:textId="77777777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eastAsia="Calibri"/>
                <w:sz w:val="22"/>
                <w:szCs w:val="22"/>
                <w:lang w:val="pt-BR"/>
              </w:rPr>
            </w:pPr>
          </w:p>
          <w:p w14:paraId="28F62102" w14:textId="77777777" w:rsidR="005D5C16" w:rsidRPr="00730A2E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_________________, __/ __/ ____</w:t>
            </w:r>
          </w:p>
          <w:p w14:paraId="055D1E53" w14:textId="2DD15AAA" w:rsidR="005D5C16" w:rsidRPr="00730A2E" w:rsidRDefault="00E122B0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u w:val="single"/>
                <w:lang w:val="pt-BR"/>
              </w:rPr>
              <w:t>L</w:t>
            </w:r>
            <w:r w:rsidR="005D5C16" w:rsidRPr="00730A2E">
              <w:rPr>
                <w:rFonts w:eastAsia="Calibri"/>
                <w:color w:val="000000"/>
                <w:sz w:val="22"/>
                <w:szCs w:val="22"/>
                <w:u w:val="single"/>
                <w:lang w:val="pt-BR"/>
              </w:rPr>
              <w:t>ocal</w:t>
            </w:r>
            <w:r w:rsidR="005D5C16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data                  </w:t>
            </w:r>
          </w:p>
          <w:p w14:paraId="60610C66" w14:textId="77777777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06259261" w14:textId="00E43401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____________________________</w:t>
            </w:r>
            <w:r w:rsidR="00615907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_______</w:t>
            </w: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______________</w:t>
            </w:r>
          </w:p>
          <w:p w14:paraId="6A6D473C" w14:textId="1EFBCFD5" w:rsidR="005D5C16" w:rsidRPr="00730A2E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  <w:r w:rsidR="00E122B0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o </w:t>
            </w:r>
            <w:r w:rsidR="00615907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C</w:t>
            </w:r>
            <w:r w:rsidR="00E122B0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>oordenador</w:t>
            </w:r>
            <w:r w:rsidR="00615907" w:rsidRPr="00730A2E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o Programa de Pós-Graduação</w:t>
            </w:r>
          </w:p>
        </w:tc>
      </w:tr>
    </w:tbl>
    <w:p w14:paraId="6C4C12CA" w14:textId="77777777" w:rsidR="005D5C16" w:rsidRPr="00730A2E" w:rsidRDefault="005D5C16" w:rsidP="005D5C16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sectPr w:rsidR="005D5C16" w:rsidRPr="00730A2E" w:rsidSect="00EF5958">
      <w:headerReference w:type="default" r:id="rId9"/>
      <w:pgSz w:w="11906" w:h="16838"/>
      <w:pgMar w:top="720" w:right="1701" w:bottom="56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E6929" w14:textId="77777777" w:rsidR="00EF5958" w:rsidRDefault="00EF5958" w:rsidP="00730A2E">
      <w:r>
        <w:separator/>
      </w:r>
    </w:p>
  </w:endnote>
  <w:endnote w:type="continuationSeparator" w:id="0">
    <w:p w14:paraId="02CC895A" w14:textId="77777777" w:rsidR="00EF5958" w:rsidRDefault="00EF5958" w:rsidP="00730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0F9B3" w14:textId="77777777" w:rsidR="00EF5958" w:rsidRDefault="00EF5958" w:rsidP="00730A2E">
      <w:r>
        <w:separator/>
      </w:r>
    </w:p>
  </w:footnote>
  <w:footnote w:type="continuationSeparator" w:id="0">
    <w:p w14:paraId="5C5E4509" w14:textId="77777777" w:rsidR="00EF5958" w:rsidRDefault="00EF5958" w:rsidP="00730A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BA50D" w14:textId="74427CB0" w:rsidR="009368A4" w:rsidRPr="00C97358" w:rsidRDefault="009368A4" w:rsidP="009368A4">
    <w:pPr>
      <w:pStyle w:val="Cabealho"/>
      <w:jc w:val="center"/>
      <w:rPr>
        <w:b/>
        <w:bCs/>
      </w:rPr>
    </w:pPr>
    <w:r w:rsidRPr="00B4783E">
      <w:rPr>
        <w:noProof/>
        <w:color w:val="000000"/>
        <w:bdr w:val="none" w:sz="0" w:space="0" w:color="auto" w:frame="1"/>
      </w:rPr>
      <w:drawing>
        <wp:anchor distT="0" distB="0" distL="114300" distR="114300" simplePos="0" relativeHeight="251660288" behindDoc="1" locked="0" layoutInCell="1" allowOverlap="1" wp14:anchorId="14207223" wp14:editId="42823689">
          <wp:simplePos x="0" y="0"/>
          <wp:positionH relativeFrom="column">
            <wp:posOffset>5210175</wp:posOffset>
          </wp:positionH>
          <wp:positionV relativeFrom="paragraph">
            <wp:posOffset>-78105</wp:posOffset>
          </wp:positionV>
          <wp:extent cx="648134" cy="573405"/>
          <wp:effectExtent l="0" t="0" r="0" b="0"/>
          <wp:wrapNone/>
          <wp:docPr id="2071056827" name="Imagem 2071056827" descr="https://lh4.googleusercontent.com/HM5x-rECkIhrcPS0C7XiUEQiP8zfL7HOSvQunp990CCUXxoCn9o54-aod4EO-MSvA2AGoXCUm1B5k5Nea7jI7QUQBgkN_FyKZjQq0ohxW_VrP4udUwRXCm1DiELgU1xlh5RJfgYPiNR1i-hd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HM5x-rECkIhrcPS0C7XiUEQiP8zfL7HOSvQunp990CCUXxoCn9o54-aod4EO-MSvA2AGoXCUm1B5k5Nea7jI7QUQBgkN_FyKZjQq0ohxW_VrP4udUwRXCm1DiELgU1xlh5RJfgYPiNR1i-hd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134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4783E">
      <w:rPr>
        <w:noProof/>
        <w:color w:val="000000"/>
        <w:bdr w:val="none" w:sz="0" w:space="0" w:color="auto" w:frame="1"/>
      </w:rPr>
      <w:drawing>
        <wp:anchor distT="0" distB="0" distL="114300" distR="114300" simplePos="0" relativeHeight="251659264" behindDoc="1" locked="0" layoutInCell="1" allowOverlap="1" wp14:anchorId="6B7046BA" wp14:editId="6094D18F">
          <wp:simplePos x="0" y="0"/>
          <wp:positionH relativeFrom="column">
            <wp:posOffset>-505460</wp:posOffset>
          </wp:positionH>
          <wp:positionV relativeFrom="paragraph">
            <wp:posOffset>-78105</wp:posOffset>
          </wp:positionV>
          <wp:extent cx="528955" cy="506730"/>
          <wp:effectExtent l="0" t="0" r="4445" b="7620"/>
          <wp:wrapNone/>
          <wp:docPr id="382123858" name="Imagem 382123858" descr="https://lh3.googleusercontent.com/13V2kReMVSBEtxMMG3nClSwdlPx3S8hENann5lTknazlf5gPhDKwBwLYv5O1-wJOogt2B1yuUVkuPhcmy1MiguP_oLXDs7asRuvDIbOVi_-D2ZeeBs2cvrfrdnS-cfupbGBihwdISIKCSFzig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13V2kReMVSBEtxMMG3nClSwdlPx3S8hENann5lTknazlf5gPhDKwBwLYv5O1-wJOogt2B1yuUVkuPhcmy1MiguP_oLXDs7asRuvDIbOVi_-D2ZeeBs2cvrfrdnS-cfupbGBihwdISIKCSFzig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955" cy="50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97358">
      <w:rPr>
        <w:b/>
        <w:bCs/>
      </w:rPr>
      <w:t>UNIVERSIDADE FEDERAL FLUMINENSE</w:t>
    </w:r>
  </w:p>
  <w:p w14:paraId="2087D970" w14:textId="77777777" w:rsidR="009368A4" w:rsidRPr="00C97358" w:rsidRDefault="009368A4" w:rsidP="009368A4">
    <w:pPr>
      <w:pStyle w:val="Cabealho"/>
      <w:jc w:val="center"/>
      <w:rPr>
        <w:b/>
        <w:bCs/>
      </w:rPr>
    </w:pPr>
    <w:r w:rsidRPr="00C97358">
      <w:rPr>
        <w:b/>
        <w:bCs/>
      </w:rPr>
      <w:t>ESCOLA DE ENGNEHARIA</w:t>
    </w:r>
  </w:p>
  <w:p w14:paraId="16AD5EF4" w14:textId="77777777" w:rsidR="009368A4" w:rsidRPr="00C97358" w:rsidRDefault="009368A4" w:rsidP="009368A4">
    <w:pPr>
      <w:pStyle w:val="Cabealho"/>
      <w:jc w:val="center"/>
      <w:rPr>
        <w:b/>
        <w:bCs/>
      </w:rPr>
    </w:pPr>
    <w:r w:rsidRPr="00C97358">
      <w:rPr>
        <w:b/>
        <w:bCs/>
      </w:rPr>
      <w:t>PROGRAMA DE PÓS-GRADUAÇÃO EM ENGENHARIA DE PRODUÇÃO</w:t>
    </w:r>
  </w:p>
  <w:p w14:paraId="5A1F2EED" w14:textId="77777777" w:rsidR="00730A2E" w:rsidRDefault="00730A2E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sDSxNAfSJgbmJko6SsGpxcWZ+XkgBUa1AKVKzTQsAAAA"/>
  </w:docVars>
  <w:rsids>
    <w:rsidRoot w:val="005D5C16"/>
    <w:rsid w:val="00084834"/>
    <w:rsid w:val="001758FB"/>
    <w:rsid w:val="00192D7C"/>
    <w:rsid w:val="0025290A"/>
    <w:rsid w:val="00336630"/>
    <w:rsid w:val="004459E6"/>
    <w:rsid w:val="00583073"/>
    <w:rsid w:val="005D5C16"/>
    <w:rsid w:val="00615907"/>
    <w:rsid w:val="006A165F"/>
    <w:rsid w:val="00730A2E"/>
    <w:rsid w:val="009368A4"/>
    <w:rsid w:val="00982A63"/>
    <w:rsid w:val="009A1BC9"/>
    <w:rsid w:val="00A54BCD"/>
    <w:rsid w:val="00A90989"/>
    <w:rsid w:val="00C43516"/>
    <w:rsid w:val="00C62530"/>
    <w:rsid w:val="00C7435E"/>
    <w:rsid w:val="00CD3535"/>
    <w:rsid w:val="00D16ECB"/>
    <w:rsid w:val="00D43DAD"/>
    <w:rsid w:val="00D708CB"/>
    <w:rsid w:val="00DC7C67"/>
    <w:rsid w:val="00E122B0"/>
    <w:rsid w:val="00EF5958"/>
    <w:rsid w:val="00F477EE"/>
    <w:rsid w:val="00FC2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C48EC3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730A2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30A2E"/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730A2E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30A2E"/>
    <w:rPr>
      <w:rFonts w:ascii="Times New Roman" w:eastAsia="Times New Roman" w:hAnsi="Times New Roman" w:cs="Times New Roman"/>
      <w:sz w:val="24"/>
      <w:szCs w:val="24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73B4D1-9AD5-44F2-A5BB-7EC1092409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C4C49B-A048-45AB-85A1-F8B956573B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00CEA3-1F9A-4AB8-81FE-5D8D2E299F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5</Words>
  <Characters>1139</Characters>
  <Application>Microsoft Office Word</Application>
  <DocSecurity>0</DocSecurity>
  <Lines>63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Guilherme Souza</cp:lastModifiedBy>
  <cp:revision>7</cp:revision>
  <dcterms:created xsi:type="dcterms:W3CDTF">2021-05-03T13:08:00Z</dcterms:created>
  <dcterms:modified xsi:type="dcterms:W3CDTF">2024-02-26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  <property fmtid="{D5CDD505-2E9C-101B-9397-08002B2CF9AE}" pid="3" name="GrammarlyDocumentId">
    <vt:lpwstr>5d6844cdb7f1cafd0cf36411dadf156f7119d1633f3084fce920dd1a7c98bc31</vt:lpwstr>
  </property>
</Properties>
</file>